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574FE" w14:textId="030030BD" w:rsidR="00DF213D" w:rsidRDefault="00E77575">
      <w:r>
        <w:t>I like to learn GitHub. It is simple and have easy to follow commands.</w:t>
      </w:r>
    </w:p>
    <w:sectPr w:rsidR="00DF213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MzM1NzQ3s7Q0NDJT0lEKTi0uzszPAykwrAUA7IjLQiwAAAA="/>
  </w:docVars>
  <w:rsids>
    <w:rsidRoot w:val="00E77575"/>
    <w:rsid w:val="00DF213D"/>
    <w:rsid w:val="00E77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7FFE5"/>
  <w15:chartTrackingRefBased/>
  <w15:docId w15:val="{E90A8B56-0531-458D-AB5B-1A2E12C22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CA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eev Pathak</dc:creator>
  <cp:keywords/>
  <dc:description/>
  <cp:lastModifiedBy>Sanjeev Pathak</cp:lastModifiedBy>
  <cp:revision>1</cp:revision>
  <dcterms:created xsi:type="dcterms:W3CDTF">2022-02-19T17:49:00Z</dcterms:created>
  <dcterms:modified xsi:type="dcterms:W3CDTF">2022-02-19T17:50:00Z</dcterms:modified>
</cp:coreProperties>
</file>